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dca3a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e80727a-f70f-4b26-bd9a-5bcf45233fd7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8:05Z</dcterms:created>
  <dcterms:modified xsi:type="dcterms:W3CDTF">2023-08-03T16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